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74468115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E13623">
        <w:rPr>
          <w:rFonts w:ascii="Calibri" w:hAnsi="Calibri" w:cs="Calibri"/>
          <w:b/>
          <w:sz w:val="24"/>
          <w:szCs w:val="24"/>
        </w:rPr>
        <w:t>November 3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residents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96B7C"/>
    <w:rsid w:val="004A051D"/>
    <w:rsid w:val="004B346F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27CD2"/>
    <w:rsid w:val="0074399B"/>
    <w:rsid w:val="00792491"/>
    <w:rsid w:val="00795241"/>
    <w:rsid w:val="007A48E7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42A80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36185"/>
    <w:rsid w:val="009607BD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301AA"/>
    <w:rsid w:val="00C41854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7359F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3623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E77BA"/>
    <w:rsid w:val="00EF664C"/>
    <w:rsid w:val="00EF74A7"/>
    <w:rsid w:val="00EF78C5"/>
    <w:rsid w:val="00F05B7E"/>
    <w:rsid w:val="00F33D51"/>
    <w:rsid w:val="00F3494A"/>
    <w:rsid w:val="00F41CC8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630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LGBTQLifeCenter xmlns="41d4db30-eece-4391-8491-32181549e94a" xsi:nil="true"/>
    <TaxCatchAll xmlns="e12cc886-60bd-4630-af78-b9bb3f615720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8" ma:contentTypeDescription="Create a new document." ma:contentTypeScope="" ma:versionID="cf1c42fe0ec2fb245349ca76d3406392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f79d9a87721388c988ec61b258523f03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0E57AF-011D-499E-80A8-7350CCF26E57}">
  <ds:schemaRefs>
    <ds:schemaRef ds:uri="41d4db30-eece-4391-8491-32181549e94a"/>
    <ds:schemaRef ds:uri="http://www.w3.org/XML/1998/namespace"/>
    <ds:schemaRef ds:uri="http://schemas.openxmlformats.org/package/2006/metadata/core-properties"/>
    <ds:schemaRef ds:uri="e12cc886-60bd-4630-af78-b9bb3f615720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DEB350E-382B-4134-9C1E-85AF1232A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F833A3-8B9C-43F4-96A5-B86EA6873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db30-eece-4391-8491-32181549e94a"/>
    <ds:schemaRef ds:uri="e12cc886-60bd-4630-af78-b9bb3f615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Aaron Wessell</cp:lastModifiedBy>
  <cp:revision>2</cp:revision>
  <cp:lastPrinted>2022-01-20T18:45:00Z</cp:lastPrinted>
  <dcterms:created xsi:type="dcterms:W3CDTF">2023-11-17T16:48:00Z</dcterms:created>
  <dcterms:modified xsi:type="dcterms:W3CDTF">2023-11-17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</Properties>
</file>